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2"/>
        <w:tblpPr w:leftFromText="180" w:rightFromText="180" w:vertAnchor="page" w:horzAnchor="margin" w:tblpXSpec="center" w:tblpY="1170"/>
        <w:tblW w:w="11787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55"/>
        <w:gridCol w:w="2587"/>
        <w:gridCol w:w="2950"/>
        <w:gridCol w:w="2943"/>
        <w:gridCol w:w="2952"/>
      </w:tblGrid>
      <w:tr w:rsidR="00AA2E5A" w:rsidRPr="009F04B2" w14:paraId="2842A860" w14:textId="77777777" w:rsidTr="00BC3E2C">
        <w:trPr>
          <w:trHeight w:val="1489"/>
        </w:trPr>
        <w:tc>
          <w:tcPr>
            <w:tcW w:w="11787" w:type="dxa"/>
            <w:gridSpan w:val="5"/>
            <w:tcBorders>
              <w:bottom w:val="single" w:sz="4" w:space="0" w:color="000000" w:themeColor="text1"/>
            </w:tcBorders>
            <w:shd w:val="clear" w:color="auto" w:fill="632423" w:themeFill="accent2" w:themeFillShade="80"/>
            <w:vAlign w:val="center"/>
          </w:tcPr>
          <w:p w14:paraId="740CC085" w14:textId="77777777" w:rsidR="00AA2E5A" w:rsidRPr="00F87D4D" w:rsidRDefault="00AA2E5A" w:rsidP="00AA2E5A">
            <w:pPr>
              <w:jc w:val="center"/>
              <w:rPr>
                <w:b/>
                <w:color w:val="FFFFFF" w:themeColor="background1"/>
                <w:sz w:val="32"/>
              </w:rPr>
            </w:pPr>
            <w:bookmarkStart w:id="0" w:name="_GoBack"/>
            <w:bookmarkEnd w:id="0"/>
            <w:r w:rsidRPr="00F87D4D">
              <w:rPr>
                <w:b/>
                <w:color w:val="FFFFFF" w:themeColor="background1"/>
                <w:sz w:val="32"/>
              </w:rPr>
              <w:t>Program/Discipline Learning Outcomes</w:t>
            </w:r>
          </w:p>
        </w:tc>
      </w:tr>
      <w:tr w:rsidR="00AA2E5A" w:rsidRPr="009F04B2" w14:paraId="28B7B923" w14:textId="77777777" w:rsidTr="00BC3E2C">
        <w:trPr>
          <w:trHeight w:val="738"/>
        </w:trPr>
        <w:tc>
          <w:tcPr>
            <w:tcW w:w="11787" w:type="dxa"/>
            <w:gridSpan w:val="5"/>
            <w:shd w:val="clear" w:color="auto" w:fill="auto"/>
          </w:tcPr>
          <w:p w14:paraId="204240AC" w14:textId="485836EA" w:rsidR="00AA2E5A" w:rsidRPr="00F87D4D" w:rsidRDefault="00AA2E5A" w:rsidP="00AA2E5A">
            <w:pPr>
              <w:rPr>
                <w:b/>
                <w:color w:val="000000" w:themeColor="text1"/>
                <w:sz w:val="28"/>
              </w:rPr>
            </w:pPr>
            <w:r>
              <w:rPr>
                <w:b/>
                <w:color w:val="000000" w:themeColor="text1"/>
                <w:sz w:val="28"/>
              </w:rPr>
              <w:t xml:space="preserve">Academic Year:  </w:t>
            </w:r>
            <w:r w:rsidRPr="00F87D4D">
              <w:rPr>
                <w:b/>
                <w:color w:val="000000" w:themeColor="text1"/>
                <w:sz w:val="28"/>
              </w:rPr>
              <w:t xml:space="preserve"> </w:t>
            </w:r>
            <w:r w:rsidR="00204947">
              <w:rPr>
                <w:b/>
                <w:color w:val="000000" w:themeColor="text1"/>
                <w:sz w:val="28"/>
              </w:rPr>
              <w:t>2017-2018</w:t>
            </w:r>
          </w:p>
        </w:tc>
      </w:tr>
      <w:tr w:rsidR="00AA2E5A" w:rsidRPr="009F04B2" w14:paraId="41E3A03A" w14:textId="77777777" w:rsidTr="00BC3E2C">
        <w:trPr>
          <w:trHeight w:val="738"/>
        </w:trPr>
        <w:tc>
          <w:tcPr>
            <w:tcW w:w="11787" w:type="dxa"/>
            <w:gridSpan w:val="5"/>
            <w:shd w:val="clear" w:color="auto" w:fill="F2DBDB" w:themeFill="accent2" w:themeFillTint="33"/>
          </w:tcPr>
          <w:p w14:paraId="2B464577" w14:textId="0CA5A711" w:rsidR="00AA2E5A" w:rsidRPr="00F87D4D" w:rsidRDefault="00AA2E5A" w:rsidP="00AA2E5A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28"/>
              </w:rPr>
              <w:t>Program/Discipline:</w:t>
            </w:r>
            <w:r w:rsidRPr="00F87D4D">
              <w:rPr>
                <w:b/>
                <w:color w:val="000000" w:themeColor="text1"/>
                <w:sz w:val="28"/>
              </w:rPr>
              <w:t xml:space="preserve"> (</w:t>
            </w:r>
            <w:r w:rsidRPr="00D9377D">
              <w:rPr>
                <w:b/>
                <w:sz w:val="28"/>
              </w:rPr>
              <w:t>indicate program/discipline here</w:t>
            </w:r>
            <w:r w:rsidRPr="00F87D4D">
              <w:rPr>
                <w:b/>
                <w:color w:val="000000" w:themeColor="text1"/>
                <w:sz w:val="28"/>
              </w:rPr>
              <w:t>)</w:t>
            </w:r>
            <w:r w:rsidR="00D26A13">
              <w:rPr>
                <w:b/>
                <w:color w:val="000000" w:themeColor="text1"/>
                <w:sz w:val="28"/>
              </w:rPr>
              <w:t xml:space="preserve"> Culinary Arts &amp; Hospitality Management – Bachelor of Applied Science </w:t>
            </w:r>
          </w:p>
        </w:tc>
      </w:tr>
      <w:tr w:rsidR="00AA2E5A" w:rsidRPr="009F04B2" w14:paraId="4AFBD979" w14:textId="77777777" w:rsidTr="00BC3E2C">
        <w:trPr>
          <w:trHeight w:val="738"/>
        </w:trPr>
        <w:tc>
          <w:tcPr>
            <w:tcW w:w="11787" w:type="dxa"/>
            <w:gridSpan w:val="5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54869B2C" w14:textId="77777777" w:rsidR="00AA2E5A" w:rsidRPr="00F87D4D" w:rsidRDefault="00AA2E5A" w:rsidP="00AA2E5A">
            <w:pPr>
              <w:jc w:val="center"/>
              <w:rPr>
                <w:b/>
                <w:color w:val="000000" w:themeColor="text1"/>
                <w:sz w:val="24"/>
              </w:rPr>
            </w:pPr>
            <w:r w:rsidRPr="00F87D4D">
              <w:rPr>
                <w:b/>
                <w:color w:val="000000" w:themeColor="text1"/>
                <w:sz w:val="28"/>
              </w:rPr>
              <w:t>PROGRAM/DISCIPLINE CONTACT</w:t>
            </w:r>
          </w:p>
        </w:tc>
      </w:tr>
      <w:tr w:rsidR="00AA2E5A" w:rsidRPr="009F04B2" w14:paraId="0AB8EA6F" w14:textId="77777777" w:rsidTr="00C94CC6">
        <w:trPr>
          <w:trHeight w:val="333"/>
        </w:trPr>
        <w:tc>
          <w:tcPr>
            <w:tcW w:w="5892" w:type="dxa"/>
            <w:gridSpan w:val="3"/>
            <w:shd w:val="clear" w:color="auto" w:fill="F2DBDB" w:themeFill="accent2" w:themeFillTint="33"/>
            <w:vAlign w:val="center"/>
          </w:tcPr>
          <w:p w14:paraId="3AD2E5C7" w14:textId="5D40933E" w:rsidR="00AA2E5A" w:rsidRDefault="00AA2E5A" w:rsidP="00AA2E5A">
            <w:pPr>
              <w:rPr>
                <w:b/>
                <w:color w:val="000000" w:themeColor="text1"/>
                <w:sz w:val="28"/>
              </w:rPr>
            </w:pPr>
            <w:r w:rsidRPr="00F87D4D">
              <w:rPr>
                <w:b/>
                <w:color w:val="000000" w:themeColor="text1"/>
                <w:sz w:val="24"/>
              </w:rPr>
              <w:t>FACULTY</w:t>
            </w:r>
            <w:r w:rsidR="00D26A13">
              <w:rPr>
                <w:b/>
                <w:color w:val="000000" w:themeColor="text1"/>
                <w:sz w:val="28"/>
              </w:rPr>
              <w:t>: David L. Hooper</w:t>
            </w:r>
          </w:p>
        </w:tc>
        <w:tc>
          <w:tcPr>
            <w:tcW w:w="5895" w:type="dxa"/>
            <w:gridSpan w:val="2"/>
            <w:shd w:val="clear" w:color="auto" w:fill="F2DBDB" w:themeFill="accent2" w:themeFillTint="33"/>
            <w:vAlign w:val="center"/>
          </w:tcPr>
          <w:p w14:paraId="47C5CF92" w14:textId="3CDA6A1D" w:rsidR="00AA2E5A" w:rsidRPr="00F87D4D" w:rsidRDefault="00AA2E5A" w:rsidP="00AA2E5A">
            <w:pPr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OFFICE:</w:t>
            </w:r>
            <w:r w:rsidR="00D26A13">
              <w:rPr>
                <w:b/>
                <w:color w:val="000000" w:themeColor="text1"/>
                <w:sz w:val="24"/>
              </w:rPr>
              <w:t xml:space="preserve"> BW240</w:t>
            </w:r>
          </w:p>
        </w:tc>
      </w:tr>
      <w:tr w:rsidR="00AA2E5A" w:rsidRPr="009F04B2" w14:paraId="0A5E3FBF" w14:textId="77777777" w:rsidTr="00C94CC6">
        <w:trPr>
          <w:trHeight w:val="333"/>
        </w:trPr>
        <w:tc>
          <w:tcPr>
            <w:tcW w:w="5892" w:type="dxa"/>
            <w:gridSpan w:val="3"/>
            <w:shd w:val="clear" w:color="auto" w:fill="F2DBDB" w:themeFill="accent2" w:themeFillTint="33"/>
            <w:vAlign w:val="center"/>
          </w:tcPr>
          <w:p w14:paraId="7306685B" w14:textId="05554FFD" w:rsidR="00AA2E5A" w:rsidRDefault="00AA2E5A" w:rsidP="00AA2E5A">
            <w:pPr>
              <w:rPr>
                <w:b/>
                <w:color w:val="000000" w:themeColor="text1"/>
                <w:sz w:val="28"/>
              </w:rPr>
            </w:pPr>
            <w:r w:rsidRPr="00F87D4D">
              <w:rPr>
                <w:b/>
                <w:color w:val="000000" w:themeColor="text1"/>
                <w:sz w:val="24"/>
              </w:rPr>
              <w:t>EMAIL:</w:t>
            </w:r>
            <w:r w:rsidR="00D26A13">
              <w:rPr>
                <w:b/>
                <w:color w:val="000000" w:themeColor="text1"/>
                <w:sz w:val="24"/>
              </w:rPr>
              <w:t xml:space="preserve"> hooperdavidl@jccmi.edu</w:t>
            </w:r>
          </w:p>
        </w:tc>
        <w:tc>
          <w:tcPr>
            <w:tcW w:w="5895" w:type="dxa"/>
            <w:gridSpan w:val="2"/>
            <w:shd w:val="clear" w:color="auto" w:fill="F2DBDB" w:themeFill="accent2" w:themeFillTint="33"/>
            <w:vAlign w:val="center"/>
          </w:tcPr>
          <w:p w14:paraId="57DE6890" w14:textId="63A194B0" w:rsidR="00AA2E5A" w:rsidRDefault="00AA2E5A" w:rsidP="00AA2E5A">
            <w:pPr>
              <w:rPr>
                <w:b/>
                <w:color w:val="000000" w:themeColor="text1"/>
                <w:sz w:val="28"/>
              </w:rPr>
            </w:pPr>
            <w:r w:rsidRPr="00F87D4D">
              <w:rPr>
                <w:b/>
                <w:color w:val="000000" w:themeColor="text1"/>
                <w:sz w:val="24"/>
              </w:rPr>
              <w:t>PHONE:</w:t>
            </w:r>
            <w:r w:rsidR="00D26A13">
              <w:rPr>
                <w:b/>
                <w:color w:val="000000" w:themeColor="text1"/>
                <w:sz w:val="24"/>
              </w:rPr>
              <w:t xml:space="preserve"> 517.990.1393</w:t>
            </w:r>
          </w:p>
        </w:tc>
      </w:tr>
      <w:tr w:rsidR="00BC3E2C" w:rsidRPr="003D25D2" w14:paraId="7BA915D2" w14:textId="77777777" w:rsidTr="00C94CC6">
        <w:trPr>
          <w:trHeight w:val="37"/>
        </w:trPr>
        <w:tc>
          <w:tcPr>
            <w:tcW w:w="2942" w:type="dxa"/>
            <w:gridSpan w:val="2"/>
            <w:shd w:val="clear" w:color="auto" w:fill="FFFFFF" w:themeFill="background1"/>
            <w:vAlign w:val="center"/>
          </w:tcPr>
          <w:p w14:paraId="5CC03749" w14:textId="77777777" w:rsidR="00AA2E5A" w:rsidRDefault="00AA2E5A" w:rsidP="00AA2E5A">
            <w:pPr>
              <w:widowControl w:val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Learning Outcome</w:t>
            </w:r>
            <w:r w:rsidRPr="00BE73A5">
              <w:rPr>
                <w:b/>
                <w:color w:val="000000" w:themeColor="text1"/>
                <w:sz w:val="24"/>
              </w:rPr>
              <w:t>:</w:t>
            </w:r>
          </w:p>
          <w:p w14:paraId="5515CE80" w14:textId="77777777" w:rsidR="00AA2E5A" w:rsidRPr="003851F5" w:rsidRDefault="00AA2E5A" w:rsidP="00AA2E5A">
            <w:pPr>
              <w:widowControl w:val="0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  <w:szCs w:val="16"/>
              </w:rPr>
              <w:t>(</w:t>
            </w:r>
            <w:r w:rsidRPr="003851F5">
              <w:rPr>
                <w:b/>
                <w:color w:val="000000" w:themeColor="text1"/>
                <w:sz w:val="16"/>
                <w:szCs w:val="16"/>
              </w:rPr>
              <w:t>Successful students will be able to</w:t>
            </w:r>
            <w:r>
              <w:rPr>
                <w:b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950" w:type="dxa"/>
            <w:shd w:val="clear" w:color="auto" w:fill="FFFFFF" w:themeFill="background1"/>
            <w:vAlign w:val="center"/>
          </w:tcPr>
          <w:p w14:paraId="409FDC51" w14:textId="77777777" w:rsidR="00AA2E5A" w:rsidRPr="00BE73A5" w:rsidRDefault="00B2468E" w:rsidP="00AA2E5A">
            <w:pPr>
              <w:widowControl w:val="0"/>
              <w:jc w:val="center"/>
              <w:rPr>
                <w:b/>
                <w:color w:val="000000" w:themeColor="text1"/>
                <w:sz w:val="24"/>
              </w:rPr>
            </w:pPr>
            <w:r w:rsidRPr="00BE73A5">
              <w:rPr>
                <w:b/>
                <w:color w:val="000000" w:themeColor="text1"/>
                <w:sz w:val="24"/>
              </w:rPr>
              <w:t>Co</w:t>
            </w:r>
            <w:r>
              <w:rPr>
                <w:b/>
                <w:color w:val="000000" w:themeColor="text1"/>
                <w:sz w:val="24"/>
              </w:rPr>
              <w:t>urse(s) in which the assessment</w:t>
            </w:r>
            <w:r w:rsidRPr="00BE73A5">
              <w:rPr>
                <w:b/>
                <w:color w:val="000000" w:themeColor="text1"/>
                <w:sz w:val="24"/>
              </w:rPr>
              <w:t xml:space="preserve"> will be performed</w:t>
            </w:r>
          </w:p>
        </w:tc>
        <w:tc>
          <w:tcPr>
            <w:tcW w:w="2943" w:type="dxa"/>
            <w:shd w:val="clear" w:color="auto" w:fill="FFFFFF" w:themeFill="background1"/>
            <w:vAlign w:val="center"/>
          </w:tcPr>
          <w:p w14:paraId="4FD3E4C5" w14:textId="77777777" w:rsidR="00AA2E5A" w:rsidRPr="00BE73A5" w:rsidRDefault="00B2468E" w:rsidP="00AA2E5A">
            <w:pPr>
              <w:widowControl w:val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Semesters the outcome will be assessed</w:t>
            </w:r>
          </w:p>
        </w:tc>
        <w:tc>
          <w:tcPr>
            <w:tcW w:w="2952" w:type="dxa"/>
            <w:shd w:val="clear" w:color="auto" w:fill="FFFFFF" w:themeFill="background1"/>
            <w:vAlign w:val="center"/>
          </w:tcPr>
          <w:p w14:paraId="0EFC2F23" w14:textId="77777777" w:rsidR="00AA2E5A" w:rsidRPr="00BE73A5" w:rsidRDefault="00B2468E" w:rsidP="00AA2E5A">
            <w:pPr>
              <w:widowControl w:val="0"/>
              <w:jc w:val="center"/>
              <w:rPr>
                <w:b/>
                <w:color w:val="000000" w:themeColor="text1"/>
                <w:sz w:val="24"/>
              </w:rPr>
            </w:pPr>
            <w:r w:rsidRPr="00BE73A5">
              <w:rPr>
                <w:b/>
                <w:color w:val="000000" w:themeColor="text1"/>
                <w:sz w:val="24"/>
              </w:rPr>
              <w:t>Assessment tools used for learning outcome</w:t>
            </w:r>
          </w:p>
        </w:tc>
      </w:tr>
      <w:tr w:rsidR="00C94CC6" w:rsidRPr="00273A7C" w14:paraId="0DFFFC53" w14:textId="77777777" w:rsidTr="00C94CC6">
        <w:trPr>
          <w:trHeight w:val="1050"/>
        </w:trPr>
        <w:tc>
          <w:tcPr>
            <w:tcW w:w="355" w:type="dxa"/>
            <w:shd w:val="clear" w:color="auto" w:fill="F2DBDB" w:themeFill="accent2" w:themeFillTint="33"/>
            <w:vAlign w:val="center"/>
          </w:tcPr>
          <w:p w14:paraId="20B71DC4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1</w:t>
            </w:r>
          </w:p>
        </w:tc>
        <w:tc>
          <w:tcPr>
            <w:tcW w:w="2587" w:type="dxa"/>
            <w:shd w:val="clear" w:color="auto" w:fill="F2DBDB" w:themeFill="accent2" w:themeFillTint="33"/>
            <w:vAlign w:val="center"/>
          </w:tcPr>
          <w:p w14:paraId="515FCA5D" w14:textId="658C45BA" w:rsidR="00545CB9" w:rsidRPr="00545CB9" w:rsidRDefault="00545CB9" w:rsidP="00545CB9">
            <w:r w:rsidRPr="00545CB9">
              <w:t>The successful student will identify the principles of business as they relate to</w:t>
            </w:r>
            <w:r w:rsidR="00B01653">
              <w:t xml:space="preserve"> marketing, </w:t>
            </w:r>
            <w:r w:rsidRPr="00545CB9">
              <w:t xml:space="preserve">leadership, management, and decision-making. </w:t>
            </w:r>
          </w:p>
          <w:p w14:paraId="2BFDA113" w14:textId="1AEEE07B" w:rsidR="00C94CC6" w:rsidRPr="002673E8" w:rsidRDefault="00C94CC6" w:rsidP="00545CB9">
            <w:pPr>
              <w:rPr>
                <w:color w:val="000000" w:themeColor="text1"/>
                <w:sz w:val="24"/>
              </w:rPr>
            </w:pPr>
          </w:p>
        </w:tc>
        <w:tc>
          <w:tcPr>
            <w:tcW w:w="2950" w:type="dxa"/>
            <w:shd w:val="clear" w:color="auto" w:fill="F2DBDB" w:themeFill="accent2" w:themeFillTint="33"/>
            <w:vAlign w:val="center"/>
          </w:tcPr>
          <w:p w14:paraId="3C192A92" w14:textId="143880E9" w:rsidR="00C94CC6" w:rsidRPr="00BC3E2C" w:rsidRDefault="007D05E1" w:rsidP="007D05E1">
            <w:pPr>
              <w:widowControl w:val="0"/>
              <w:jc w:val="center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HTM300</w:t>
            </w:r>
            <w:r w:rsidR="00B01653">
              <w:rPr>
                <w:color w:val="000000" w:themeColor="text1"/>
                <w:sz w:val="24"/>
              </w:rPr>
              <w:t xml:space="preserve">, HTM330 </w:t>
            </w:r>
          </w:p>
        </w:tc>
        <w:tc>
          <w:tcPr>
            <w:tcW w:w="2943" w:type="dxa"/>
            <w:shd w:val="clear" w:color="auto" w:fill="F2DBDB" w:themeFill="accent2" w:themeFillTint="33"/>
            <w:vAlign w:val="center"/>
          </w:tcPr>
          <w:p w14:paraId="2C83069F" w14:textId="2057405D" w:rsidR="00C94CC6" w:rsidRPr="00BC3E2C" w:rsidRDefault="00B01653" w:rsidP="007D05E1">
            <w:pPr>
              <w:widowControl w:val="0"/>
              <w:jc w:val="center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Fall (even year)</w:t>
            </w:r>
          </w:p>
        </w:tc>
        <w:tc>
          <w:tcPr>
            <w:tcW w:w="2952" w:type="dxa"/>
            <w:shd w:val="clear" w:color="auto" w:fill="F2DBDB" w:themeFill="accent2" w:themeFillTint="33"/>
            <w:vAlign w:val="center"/>
          </w:tcPr>
          <w:p w14:paraId="39A1C499" w14:textId="473D5E10" w:rsidR="00C94CC6" w:rsidRPr="00BC3E2C" w:rsidRDefault="00B01653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 xml:space="preserve">Course Project  </w:t>
            </w:r>
          </w:p>
        </w:tc>
      </w:tr>
      <w:tr w:rsidR="00C94CC6" w:rsidRPr="00273A7C" w14:paraId="7A2F57A5" w14:textId="77777777" w:rsidTr="00C94CC6">
        <w:trPr>
          <w:trHeight w:val="1006"/>
        </w:trPr>
        <w:tc>
          <w:tcPr>
            <w:tcW w:w="355" w:type="dxa"/>
            <w:shd w:val="clear" w:color="auto" w:fill="FFFFFF" w:themeFill="background1"/>
            <w:vAlign w:val="center"/>
          </w:tcPr>
          <w:p w14:paraId="307FAE5B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2</w:t>
            </w:r>
          </w:p>
        </w:tc>
        <w:tc>
          <w:tcPr>
            <w:tcW w:w="2587" w:type="dxa"/>
            <w:shd w:val="clear" w:color="auto" w:fill="FFFFFF" w:themeFill="background1"/>
            <w:vAlign w:val="center"/>
          </w:tcPr>
          <w:p w14:paraId="648AB97E" w14:textId="77777777" w:rsidR="00545CB9" w:rsidRPr="00545CB9" w:rsidRDefault="00545CB9" w:rsidP="00545CB9">
            <w:r w:rsidRPr="00545CB9">
              <w:t xml:space="preserve">The successful student will apply the learned information with the goal of identifying a sound and financially healthy environment. </w:t>
            </w:r>
          </w:p>
          <w:p w14:paraId="2D50A75C" w14:textId="77777777" w:rsidR="00C94CC6" w:rsidRPr="00BC3E2C" w:rsidRDefault="00C94CC6" w:rsidP="00545CB9">
            <w:pPr>
              <w:rPr>
                <w:color w:val="000000" w:themeColor="text1"/>
                <w:sz w:val="24"/>
              </w:rPr>
            </w:pPr>
          </w:p>
        </w:tc>
        <w:tc>
          <w:tcPr>
            <w:tcW w:w="2950" w:type="dxa"/>
            <w:shd w:val="clear" w:color="auto" w:fill="FFFFFF" w:themeFill="background1"/>
            <w:vAlign w:val="center"/>
          </w:tcPr>
          <w:p w14:paraId="0A314725" w14:textId="05654B0E" w:rsidR="00C94CC6" w:rsidRPr="00BC3E2C" w:rsidRDefault="00410A31" w:rsidP="007D05E1">
            <w:pPr>
              <w:widowControl w:val="0"/>
              <w:jc w:val="center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HTM305</w:t>
            </w:r>
          </w:p>
        </w:tc>
        <w:tc>
          <w:tcPr>
            <w:tcW w:w="2943" w:type="dxa"/>
            <w:shd w:val="clear" w:color="auto" w:fill="FFFFFF" w:themeFill="background1"/>
            <w:vAlign w:val="center"/>
          </w:tcPr>
          <w:p w14:paraId="1F831E4D" w14:textId="3C96A303" w:rsidR="00C94CC6" w:rsidRPr="00BC3E2C" w:rsidRDefault="00B01653" w:rsidP="007D05E1">
            <w:pPr>
              <w:widowControl w:val="0"/>
              <w:jc w:val="center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Fall (odd year)</w:t>
            </w:r>
          </w:p>
        </w:tc>
        <w:tc>
          <w:tcPr>
            <w:tcW w:w="2952" w:type="dxa"/>
            <w:shd w:val="clear" w:color="auto" w:fill="FFFFFF" w:themeFill="background1"/>
            <w:vAlign w:val="center"/>
          </w:tcPr>
          <w:p w14:paraId="042E2ADF" w14:textId="6BA32AB4" w:rsidR="00C94CC6" w:rsidRPr="00BC3E2C" w:rsidRDefault="00B01653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 xml:space="preserve">Capstone Project </w:t>
            </w:r>
          </w:p>
        </w:tc>
      </w:tr>
      <w:tr w:rsidR="00C94CC6" w:rsidRPr="00273A7C" w14:paraId="1A39723B" w14:textId="77777777" w:rsidTr="00C94CC6">
        <w:trPr>
          <w:trHeight w:val="1006"/>
        </w:trPr>
        <w:tc>
          <w:tcPr>
            <w:tcW w:w="355" w:type="dxa"/>
            <w:shd w:val="clear" w:color="auto" w:fill="F2DBDB" w:themeFill="accent2" w:themeFillTint="33"/>
            <w:vAlign w:val="center"/>
          </w:tcPr>
          <w:p w14:paraId="05423C59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3</w:t>
            </w:r>
          </w:p>
        </w:tc>
        <w:tc>
          <w:tcPr>
            <w:tcW w:w="2587" w:type="dxa"/>
            <w:shd w:val="clear" w:color="auto" w:fill="F2DBDB" w:themeFill="accent2" w:themeFillTint="33"/>
            <w:vAlign w:val="center"/>
          </w:tcPr>
          <w:p w14:paraId="49467AA6" w14:textId="77777777" w:rsidR="00545CB9" w:rsidRPr="00545CB9" w:rsidRDefault="00545CB9" w:rsidP="00545CB9">
            <w:r w:rsidRPr="00545CB9">
              <w:t xml:space="preserve">The successful student will learn to differentiate questionable ethical standards from sound ethical behavior within the hospitality industry. </w:t>
            </w:r>
          </w:p>
          <w:p w14:paraId="5911C8EB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50" w:type="dxa"/>
            <w:shd w:val="clear" w:color="auto" w:fill="F2DBDB" w:themeFill="accent2" w:themeFillTint="33"/>
            <w:vAlign w:val="center"/>
          </w:tcPr>
          <w:p w14:paraId="1A55CE1E" w14:textId="1B322ED9" w:rsidR="00C94CC6" w:rsidRPr="00BC3E2C" w:rsidRDefault="00772AAC" w:rsidP="007D05E1">
            <w:pPr>
              <w:widowControl w:val="0"/>
              <w:jc w:val="center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HTM3</w:t>
            </w:r>
            <w:r w:rsidR="00545CB9">
              <w:rPr>
                <w:color w:val="000000" w:themeColor="text1"/>
                <w:sz w:val="24"/>
              </w:rPr>
              <w:t>13</w:t>
            </w:r>
          </w:p>
        </w:tc>
        <w:tc>
          <w:tcPr>
            <w:tcW w:w="2943" w:type="dxa"/>
            <w:shd w:val="clear" w:color="auto" w:fill="F2DBDB" w:themeFill="accent2" w:themeFillTint="33"/>
            <w:vAlign w:val="center"/>
          </w:tcPr>
          <w:p w14:paraId="68D11A34" w14:textId="64BB80D5" w:rsidR="00C94CC6" w:rsidRPr="00BC3E2C" w:rsidRDefault="00B01653" w:rsidP="007D05E1">
            <w:pPr>
              <w:widowControl w:val="0"/>
              <w:jc w:val="center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Fall (even year)</w:t>
            </w:r>
          </w:p>
        </w:tc>
        <w:tc>
          <w:tcPr>
            <w:tcW w:w="2952" w:type="dxa"/>
            <w:shd w:val="clear" w:color="auto" w:fill="F2DBDB" w:themeFill="accent2" w:themeFillTint="33"/>
            <w:vAlign w:val="center"/>
          </w:tcPr>
          <w:p w14:paraId="38E73DC5" w14:textId="78279467" w:rsidR="00C94CC6" w:rsidRPr="00BC3E2C" w:rsidRDefault="0076611D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Capstone Project</w:t>
            </w:r>
          </w:p>
        </w:tc>
      </w:tr>
      <w:tr w:rsidR="00C94CC6" w:rsidRPr="00273A7C" w14:paraId="684FACAE" w14:textId="77777777" w:rsidTr="00C94CC6">
        <w:trPr>
          <w:trHeight w:val="1006"/>
        </w:trPr>
        <w:tc>
          <w:tcPr>
            <w:tcW w:w="355" w:type="dxa"/>
            <w:shd w:val="clear" w:color="auto" w:fill="FFFFFF" w:themeFill="background1"/>
            <w:vAlign w:val="center"/>
          </w:tcPr>
          <w:p w14:paraId="28DFF5BC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4</w:t>
            </w:r>
          </w:p>
        </w:tc>
        <w:tc>
          <w:tcPr>
            <w:tcW w:w="2587" w:type="dxa"/>
            <w:shd w:val="clear" w:color="auto" w:fill="FFFFFF" w:themeFill="background1"/>
            <w:vAlign w:val="center"/>
          </w:tcPr>
          <w:p w14:paraId="19170BC0" w14:textId="77777777" w:rsidR="00545CB9" w:rsidRPr="00545CB9" w:rsidRDefault="00545CB9" w:rsidP="00545CB9">
            <w:r w:rsidRPr="00545CB9">
              <w:t xml:space="preserve">The successful student will identify sound practices that aid in the management of clubs and special events. </w:t>
            </w:r>
          </w:p>
          <w:p w14:paraId="32E2FEE5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50" w:type="dxa"/>
            <w:shd w:val="clear" w:color="auto" w:fill="FFFFFF" w:themeFill="background1"/>
            <w:vAlign w:val="center"/>
          </w:tcPr>
          <w:p w14:paraId="4959699D" w14:textId="6CB2F605" w:rsidR="00C94CC6" w:rsidRPr="00BC3E2C" w:rsidRDefault="00784B99" w:rsidP="007D05E1">
            <w:pPr>
              <w:widowControl w:val="0"/>
              <w:jc w:val="center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HTM 32</w:t>
            </w:r>
            <w:r w:rsidR="00545CB9">
              <w:rPr>
                <w:color w:val="000000" w:themeColor="text1"/>
                <w:sz w:val="24"/>
              </w:rPr>
              <w:t>0</w:t>
            </w:r>
          </w:p>
        </w:tc>
        <w:tc>
          <w:tcPr>
            <w:tcW w:w="2943" w:type="dxa"/>
            <w:shd w:val="clear" w:color="auto" w:fill="FFFFFF" w:themeFill="background1"/>
            <w:vAlign w:val="center"/>
          </w:tcPr>
          <w:p w14:paraId="06357E63" w14:textId="778043FD" w:rsidR="00C94CC6" w:rsidRPr="00BC3E2C" w:rsidRDefault="00B01653" w:rsidP="007D05E1">
            <w:pPr>
              <w:widowControl w:val="0"/>
              <w:jc w:val="center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Fall (odd year)</w:t>
            </w:r>
          </w:p>
        </w:tc>
        <w:tc>
          <w:tcPr>
            <w:tcW w:w="2952" w:type="dxa"/>
            <w:shd w:val="clear" w:color="auto" w:fill="FFFFFF" w:themeFill="background1"/>
            <w:vAlign w:val="center"/>
          </w:tcPr>
          <w:p w14:paraId="4D3E40FB" w14:textId="1B96450A" w:rsidR="00C94CC6" w:rsidRPr="00BC3E2C" w:rsidRDefault="0076611D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 xml:space="preserve">Final Exam </w:t>
            </w:r>
          </w:p>
        </w:tc>
      </w:tr>
      <w:tr w:rsidR="00C94CC6" w:rsidRPr="00273A7C" w14:paraId="253F3DFB" w14:textId="77777777" w:rsidTr="00C94CC6">
        <w:trPr>
          <w:trHeight w:val="1006"/>
        </w:trPr>
        <w:tc>
          <w:tcPr>
            <w:tcW w:w="355" w:type="dxa"/>
            <w:shd w:val="clear" w:color="auto" w:fill="F2DBDB" w:themeFill="accent2" w:themeFillTint="33"/>
            <w:vAlign w:val="center"/>
          </w:tcPr>
          <w:p w14:paraId="53A084B3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5</w:t>
            </w:r>
          </w:p>
        </w:tc>
        <w:tc>
          <w:tcPr>
            <w:tcW w:w="2587" w:type="dxa"/>
            <w:shd w:val="clear" w:color="auto" w:fill="F2DBDB" w:themeFill="accent2" w:themeFillTint="33"/>
            <w:vAlign w:val="center"/>
          </w:tcPr>
          <w:p w14:paraId="7C0F9916" w14:textId="77777777" w:rsidR="00545CB9" w:rsidRPr="00545CB9" w:rsidRDefault="00545CB9" w:rsidP="00545CB9">
            <w:r w:rsidRPr="00545CB9">
              <w:t xml:space="preserve">The successful student will demonstrate technical, financial, operational knowledge as it relates to gaming and convention sales management.  </w:t>
            </w:r>
          </w:p>
          <w:p w14:paraId="500F99AC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50" w:type="dxa"/>
            <w:shd w:val="clear" w:color="auto" w:fill="F2DBDB" w:themeFill="accent2" w:themeFillTint="33"/>
            <w:vAlign w:val="center"/>
          </w:tcPr>
          <w:p w14:paraId="018742BD" w14:textId="2C761E57" w:rsidR="00C94CC6" w:rsidRPr="00BC3E2C" w:rsidRDefault="00784B99" w:rsidP="007D05E1">
            <w:pPr>
              <w:widowControl w:val="0"/>
              <w:jc w:val="center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HTM3</w:t>
            </w:r>
            <w:r w:rsidR="00545CB9">
              <w:rPr>
                <w:color w:val="000000" w:themeColor="text1"/>
                <w:sz w:val="24"/>
              </w:rPr>
              <w:t>25</w:t>
            </w:r>
          </w:p>
        </w:tc>
        <w:tc>
          <w:tcPr>
            <w:tcW w:w="2943" w:type="dxa"/>
            <w:shd w:val="clear" w:color="auto" w:fill="F2DBDB" w:themeFill="accent2" w:themeFillTint="33"/>
            <w:vAlign w:val="center"/>
          </w:tcPr>
          <w:p w14:paraId="3D180BAD" w14:textId="306D1978" w:rsidR="00C94CC6" w:rsidRPr="00BC3E2C" w:rsidRDefault="00B01653" w:rsidP="007D05E1">
            <w:pPr>
              <w:widowControl w:val="0"/>
              <w:jc w:val="center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Fall (odd year)</w:t>
            </w:r>
          </w:p>
        </w:tc>
        <w:tc>
          <w:tcPr>
            <w:tcW w:w="2952" w:type="dxa"/>
            <w:shd w:val="clear" w:color="auto" w:fill="F2DBDB" w:themeFill="accent2" w:themeFillTint="33"/>
            <w:vAlign w:val="center"/>
          </w:tcPr>
          <w:p w14:paraId="5E84BC78" w14:textId="6F41AC55" w:rsidR="00C94CC6" w:rsidRPr="00BC3E2C" w:rsidRDefault="0076611D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Final Exam</w:t>
            </w:r>
          </w:p>
        </w:tc>
      </w:tr>
      <w:tr w:rsidR="00C94CC6" w:rsidRPr="00273A7C" w14:paraId="08FAE0D4" w14:textId="77777777" w:rsidTr="00C94CC6">
        <w:trPr>
          <w:trHeight w:val="1006"/>
        </w:trPr>
        <w:tc>
          <w:tcPr>
            <w:tcW w:w="355" w:type="dxa"/>
            <w:shd w:val="clear" w:color="auto" w:fill="FFFFFF" w:themeFill="background1"/>
            <w:vAlign w:val="center"/>
          </w:tcPr>
          <w:p w14:paraId="06399FBA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lastRenderedPageBreak/>
              <w:t>6</w:t>
            </w:r>
          </w:p>
        </w:tc>
        <w:tc>
          <w:tcPr>
            <w:tcW w:w="2587" w:type="dxa"/>
            <w:shd w:val="clear" w:color="auto" w:fill="FFFFFF" w:themeFill="background1"/>
            <w:vAlign w:val="center"/>
          </w:tcPr>
          <w:p w14:paraId="6BB1585E" w14:textId="5F84F753" w:rsidR="00C94CC6" w:rsidRPr="00BC3E2C" w:rsidRDefault="007D05E1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Students will</w:t>
            </w:r>
            <w:r w:rsidR="001C3EB3">
              <w:rPr>
                <w:color w:val="000000" w:themeColor="text1"/>
                <w:sz w:val="24"/>
              </w:rPr>
              <w:t xml:space="preserve"> complete in-house </w:t>
            </w:r>
            <w:r w:rsidR="00CB3DC7">
              <w:rPr>
                <w:color w:val="000000" w:themeColor="text1"/>
                <w:sz w:val="24"/>
              </w:rPr>
              <w:t xml:space="preserve">training, assigned by a supervisor, while working directly in the hospitality industry </w:t>
            </w:r>
          </w:p>
        </w:tc>
        <w:tc>
          <w:tcPr>
            <w:tcW w:w="2950" w:type="dxa"/>
            <w:shd w:val="clear" w:color="auto" w:fill="FFFFFF" w:themeFill="background1"/>
            <w:vAlign w:val="center"/>
          </w:tcPr>
          <w:p w14:paraId="0D97F807" w14:textId="36C2F8F6" w:rsidR="00C94CC6" w:rsidRPr="00BC3E2C" w:rsidRDefault="007D05E1" w:rsidP="007D05E1">
            <w:pPr>
              <w:widowControl w:val="0"/>
              <w:jc w:val="center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CUL345, CUL 445, CUL455</w:t>
            </w:r>
          </w:p>
        </w:tc>
        <w:tc>
          <w:tcPr>
            <w:tcW w:w="2943" w:type="dxa"/>
            <w:shd w:val="clear" w:color="auto" w:fill="FFFFFF" w:themeFill="background1"/>
            <w:vAlign w:val="center"/>
          </w:tcPr>
          <w:p w14:paraId="2B6BA2BC" w14:textId="77777777" w:rsidR="00C94CC6" w:rsidRDefault="007D05E1" w:rsidP="007D05E1">
            <w:pPr>
              <w:widowControl w:val="0"/>
              <w:jc w:val="center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Fall, Winter, Spring</w:t>
            </w:r>
          </w:p>
          <w:p w14:paraId="1A12CAFC" w14:textId="0B1122AB" w:rsidR="00CB3DC7" w:rsidRPr="00BC3E2C" w:rsidRDefault="00CB3DC7" w:rsidP="007D05E1">
            <w:pPr>
              <w:widowControl w:val="0"/>
              <w:jc w:val="center"/>
              <w:rPr>
                <w:color w:val="000000" w:themeColor="text1"/>
                <w:sz w:val="24"/>
              </w:rPr>
            </w:pPr>
          </w:p>
        </w:tc>
        <w:tc>
          <w:tcPr>
            <w:tcW w:w="2952" w:type="dxa"/>
            <w:shd w:val="clear" w:color="auto" w:fill="FFFFFF" w:themeFill="background1"/>
            <w:vAlign w:val="center"/>
          </w:tcPr>
          <w:p w14:paraId="78CED4DA" w14:textId="61E9AB23" w:rsidR="007D05E1" w:rsidRDefault="00CB3DC7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P</w:t>
            </w:r>
            <w:r w:rsidR="007D05E1">
              <w:rPr>
                <w:color w:val="000000" w:themeColor="text1"/>
                <w:sz w:val="24"/>
              </w:rPr>
              <w:t>ortfolio</w:t>
            </w:r>
          </w:p>
          <w:p w14:paraId="5E01DFFD" w14:textId="5B4ECB01" w:rsidR="00CB3DC7" w:rsidRPr="00BC3E2C" w:rsidRDefault="00CB3DC7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</w:tr>
    </w:tbl>
    <w:p w14:paraId="02356792" w14:textId="77777777" w:rsidR="001D699B" w:rsidRPr="00E9398B" w:rsidRDefault="00E43D46" w:rsidP="00E9398B"/>
    <w:sectPr w:rsidR="001D699B" w:rsidRPr="00E9398B" w:rsidSect="00F31C23">
      <w:headerReference w:type="default" r:id="rId8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E87422" w14:textId="77777777" w:rsidR="00AA2E5A" w:rsidRDefault="00AA2E5A" w:rsidP="00AA2E5A">
      <w:pPr>
        <w:spacing w:after="0" w:line="240" w:lineRule="auto"/>
      </w:pPr>
      <w:r>
        <w:separator/>
      </w:r>
    </w:p>
  </w:endnote>
  <w:endnote w:type="continuationSeparator" w:id="0">
    <w:p w14:paraId="6BBA5B63" w14:textId="77777777" w:rsidR="00AA2E5A" w:rsidRDefault="00AA2E5A" w:rsidP="00AA2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D306DB" w14:textId="77777777" w:rsidR="00AA2E5A" w:rsidRDefault="00AA2E5A" w:rsidP="00AA2E5A">
      <w:pPr>
        <w:spacing w:after="0" w:line="240" w:lineRule="auto"/>
      </w:pPr>
      <w:r>
        <w:separator/>
      </w:r>
    </w:p>
  </w:footnote>
  <w:footnote w:type="continuationSeparator" w:id="0">
    <w:p w14:paraId="6D943FCD" w14:textId="77777777" w:rsidR="00AA2E5A" w:rsidRDefault="00AA2E5A" w:rsidP="00AA2E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DECF83" w14:textId="77777777" w:rsidR="00AA2E5A" w:rsidRDefault="00AA2E5A">
    <w:pPr>
      <w:pStyle w:val="Header"/>
    </w:pPr>
    <w:r>
      <w:rPr>
        <w:rFonts w:ascii="Open Sans" w:hAnsi="Open Sans"/>
        <w:noProof/>
        <w:color w:val="000000"/>
        <w:sz w:val="23"/>
        <w:szCs w:val="23"/>
      </w:rPr>
      <w:drawing>
        <wp:anchor distT="0" distB="0" distL="114300" distR="114300" simplePos="0" relativeHeight="251659264" behindDoc="0" locked="0" layoutInCell="1" allowOverlap="1" wp14:anchorId="10903D4D" wp14:editId="088C68ED">
          <wp:simplePos x="0" y="0"/>
          <wp:positionH relativeFrom="margin">
            <wp:posOffset>4971327</wp:posOffset>
          </wp:positionH>
          <wp:positionV relativeFrom="margin">
            <wp:posOffset>-653705</wp:posOffset>
          </wp:positionV>
          <wp:extent cx="1536700" cy="563245"/>
          <wp:effectExtent l="0" t="0" r="6350" b="8255"/>
          <wp:wrapSquare wrapText="bothSides"/>
          <wp:docPr id="3" name="Picture 3" descr="JC Logo Final -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JC Logo Final -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6700" cy="563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FCB8896" w14:textId="77777777" w:rsidR="00AA2E5A" w:rsidRDefault="00AA2E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3D250F"/>
    <w:multiLevelType w:val="hybridMultilevel"/>
    <w:tmpl w:val="F8A6A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bS0NDUxNbM0tjBT0lEKTi0uzszPAykwrAUArDCwYCwAAAA="/>
  </w:docVars>
  <w:rsids>
    <w:rsidRoot w:val="00F31C23"/>
    <w:rsid w:val="000A3F6F"/>
    <w:rsid w:val="000C71A4"/>
    <w:rsid w:val="00155A91"/>
    <w:rsid w:val="001768DD"/>
    <w:rsid w:val="001C3EB3"/>
    <w:rsid w:val="00204947"/>
    <w:rsid w:val="002673E8"/>
    <w:rsid w:val="00273A7C"/>
    <w:rsid w:val="002F3052"/>
    <w:rsid w:val="00346B71"/>
    <w:rsid w:val="003851F5"/>
    <w:rsid w:val="003C61F2"/>
    <w:rsid w:val="0040039B"/>
    <w:rsid w:val="00410A31"/>
    <w:rsid w:val="00545CB9"/>
    <w:rsid w:val="006108BC"/>
    <w:rsid w:val="00634400"/>
    <w:rsid w:val="0064425B"/>
    <w:rsid w:val="006732DD"/>
    <w:rsid w:val="007130DB"/>
    <w:rsid w:val="0076611D"/>
    <w:rsid w:val="00772AAC"/>
    <w:rsid w:val="00784B99"/>
    <w:rsid w:val="00785F86"/>
    <w:rsid w:val="007A6436"/>
    <w:rsid w:val="007D05E1"/>
    <w:rsid w:val="0089210A"/>
    <w:rsid w:val="008C5DCE"/>
    <w:rsid w:val="00900B28"/>
    <w:rsid w:val="00901535"/>
    <w:rsid w:val="00AA2E5A"/>
    <w:rsid w:val="00AB6F3D"/>
    <w:rsid w:val="00B01653"/>
    <w:rsid w:val="00B2468E"/>
    <w:rsid w:val="00BC3E2C"/>
    <w:rsid w:val="00BE73A5"/>
    <w:rsid w:val="00C94CC6"/>
    <w:rsid w:val="00CB3DC7"/>
    <w:rsid w:val="00D26A13"/>
    <w:rsid w:val="00D4283F"/>
    <w:rsid w:val="00D9377D"/>
    <w:rsid w:val="00E43D46"/>
    <w:rsid w:val="00E82087"/>
    <w:rsid w:val="00E9398B"/>
    <w:rsid w:val="00EA075F"/>
    <w:rsid w:val="00F31C23"/>
    <w:rsid w:val="00F31FC9"/>
    <w:rsid w:val="00F3756E"/>
    <w:rsid w:val="00F42A81"/>
    <w:rsid w:val="00F87D4D"/>
    <w:rsid w:val="00FB3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9948A90"/>
  <w15:docId w15:val="{2AB8FC3E-1BA1-4503-A1C0-013ABFA0D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 Grid2"/>
    <w:basedOn w:val="TableNormal"/>
    <w:uiPriority w:val="59"/>
    <w:rsid w:val="00F31C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31C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C2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A2E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E5A"/>
  </w:style>
  <w:style w:type="paragraph" w:styleId="Footer">
    <w:name w:val="footer"/>
    <w:basedOn w:val="Normal"/>
    <w:link w:val="FooterChar"/>
    <w:uiPriority w:val="99"/>
    <w:unhideWhenUsed/>
    <w:rsid w:val="00AA2E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E5A"/>
  </w:style>
  <w:style w:type="paragraph" w:styleId="ListParagraph">
    <w:name w:val="List Paragraph"/>
    <w:basedOn w:val="Normal"/>
    <w:uiPriority w:val="34"/>
    <w:qFormat/>
    <w:rsid w:val="002673E8"/>
    <w:pPr>
      <w:spacing w:after="160" w:line="259" w:lineRule="auto"/>
      <w:ind w:left="720"/>
      <w:contextualSpacing/>
    </w:pPr>
    <w:rPr>
      <w:rFonts w:ascii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C812D-1201-4B6C-BFAC-0EAEFAD1F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4</Words>
  <Characters>1340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ckson Community College</Company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Marler</dc:creator>
  <cp:lastModifiedBy>Ebersole Sarah A</cp:lastModifiedBy>
  <cp:revision>2</cp:revision>
  <cp:lastPrinted>2013-02-13T20:43:00Z</cp:lastPrinted>
  <dcterms:created xsi:type="dcterms:W3CDTF">2018-04-23T12:56:00Z</dcterms:created>
  <dcterms:modified xsi:type="dcterms:W3CDTF">2018-04-23T12:56:00Z</dcterms:modified>
</cp:coreProperties>
</file>